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hysiotherapist,</w:t>
      </w:r>
      <w:r>
        <w:t xml:space="preserve"> </w:t>
      </w:r>
      <w:r>
        <w:t xml:space="preserve">Bangkok</w:t>
      </w:r>
      <w:r>
        <w:t xml:space="preserve"> </w:t>
      </w:r>
      <w:r>
        <w:t xml:space="preserve">Thailand</w:t>
      </w:r>
    </w:p>
    <w:bookmarkStart w:id="21" w:name="X54225dc1244b6a1855fbc5513ffc6002e6039d3"/>
    <w:p>
      <w:pPr>
        <w:pStyle w:val="Heading1"/>
      </w:pPr>
      <w:r>
        <w:t xml:space="preserve">Internship Application Letter for Physio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aan Thai Wellness Clinic</w:t>
      </w:r>
      <w:r>
        <w:br/>
      </w:r>
      <w:r>
        <w:t xml:space="preserve">25/10 Sukhumvit Soi 23</w:t>
      </w:r>
      <w:r>
        <w:br/>
      </w:r>
      <w:r>
        <w:t xml:space="preserve">Khlong Tan Nuea, Khlong Toei</w:t>
      </w:r>
      <w:r>
        <w:br/>
      </w:r>
      <w:r>
        <w:t xml:space="preserve">Bangkok 10110, Thailand</w:t>
      </w:r>
    </w:p>
    <w:bookmarkStart w:id="20" w:name="X1343a4746b5f89e94af07f9f7bddab7aaa4c0ef"/>
    <w:p>
      <w:pPr>
        <w:pStyle w:val="Heading2"/>
      </w:pPr>
      <w:r>
        <w:t xml:space="preserve">Subject: Application for Physiotherapy Internship Position at Baan Thai Wellness Clinic</w:t>
      </w:r>
    </w:p>
    <w:p>
      <w:pPr>
        <w:pStyle w:val="FirstParagraph"/>
      </w:pPr>
      <w:r>
        <w:t xml:space="preserve">Dear Hiring Manager,</w:t>
      </w:r>
    </w:p>
    <w:p>
      <w:pPr>
        <w:pStyle w:val="BodyText"/>
      </w:pPr>
      <w:r>
        <w:t xml:space="preserve">I am writing with profound enthusiasm to express my earnest interest in the Physiotherapist Internship position at Baan Thai Wellness Clinic, as advertised on the Thailand Health Careers Portal. As a dedicated physiotherapy student at [Your University], I have meticulously prepared myself to contribute meaningfully to your esteemed institution's mission of holistic patient care within the vibrant healthcare landscape of Bangkok. This</w:t>
      </w:r>
      <w:r>
        <w:t xml:space="preserve"> </w:t>
      </w:r>
      <w:r>
        <w:rPr>
          <w:bCs/>
          <w:b/>
        </w:rPr>
        <w:t xml:space="preserve">Internship Application Letter</w:t>
      </w:r>
      <w:r>
        <w:t xml:space="preserve"> </w:t>
      </w:r>
      <w:r>
        <w:t xml:space="preserve">represents not merely an opportunity, but a pivotal step in my professional journey toward becoming a culturally attuned and clinically proficient Physiotherapist in Thailand Bangkok.</w:t>
      </w:r>
    </w:p>
    <w:p>
      <w:pPr>
        <w:pStyle w:val="BodyText"/>
      </w:pPr>
      <w:r>
        <w:t xml:space="preserve">My academic foundation includes rigorous coursework in orthopaedic rehabilitation, neurology, and sports physiotherapy, complemented by practical experience at [Previous Clinic/Hospital Name], where I assisted with 150+ patient sessions under licensed therapists. However, it is my deep commitment to understanding Thailand’s unique healthcare ecosystem that truly fuels my application. I have studied how Bangkok’s urban population—characterized by high stress levels from traffic congestion, diverse socioeconomic backgrounds, and a growing aging demographic—presents distinct physiotherapy challenges requiring innovative, culturally sensitive approaches. My research into Thai medical practices revealed the seamless integration of traditional therapies like *Nai Thong* (herbal massage) with evidence-based physiotherapy at leading Bangkok institutions, a model I am eager to observe and learn from firsthand.</w:t>
      </w:r>
    </w:p>
    <w:p>
      <w:pPr>
        <w:pStyle w:val="BodyText"/>
      </w:pPr>
      <w:r>
        <w:t xml:space="preserve">What distinguishes my application is my proactive preparation for immersion in Thailand Bangkok’s professional environment. I have completed an intensive 12-week Thai language course focused on medical terminology (including terms like *“phai”* for rehabilitation and *“mooi phan”* for exercise therapy), enabling me to communicate basic patient instructions respectfully. I understand that effective physiotherapy in Thailand requires more than clinical skill—it demands cultural intelligence. I have studied Thai healthcare etiquette: the significance of the *wai* (greeting bow), the importance of modest dress in clinics, and how family involvement is central to treatment plans. For instance, during my volunteer work at a community health fair in Chiang Mai, I observed how Thai therapists incorporated family members into exercise demonstrations—a practice that significantly improved adherence rates. I am ready to apply this understanding immediately within your Bangkok facility.</w:t>
      </w:r>
    </w:p>
    <w:p>
      <w:pPr>
        <w:pStyle w:val="BodyText"/>
      </w:pPr>
      <w:r>
        <w:t xml:space="preserve">Bangkok’s dynamic healthcare sector is precisely why I chose Thailand for this internship. As Asia’s medical tourism hub, the city attracts patients seeking advanced care while maintaining traditional values. Baan Thai Wellness Clinic’s reputation for blending modern techniques with Thai wellness philosophy resonates deeply with my professional ethos. I am particularly inspired by your clinic’s recent partnership with the Bangkok Metropolitan Administration to provide free physiotherapy services at community centers in vulnerable districts like Samut Prakan. This commitment to equitable care aligns perfectly with my aspiration to serve diverse Bangkok communities—from high-rise office workers suffering from *“desk posture syndrome”* to elderly residents managing osteoarthritis in crowded neighborhoods.</w:t>
      </w:r>
    </w:p>
    <w:p>
      <w:pPr>
        <w:pStyle w:val="BodyText"/>
      </w:pPr>
      <w:r>
        <w:t xml:space="preserve">My proposed internship plan demonstrates my readiness for the realities of Thailand Bangkok. I aim to actively participate in your clinic’s outpatient sessions, assisting with assessments, manual therapy, and patient education. I will document case studies focusing on culturally adaptive interventions (e.g., modifying exercise programs for patients who prefer home-based routines due to family obligations). Additionally, I am keen to support your team during community outreach initiatives near the Chao Phraya River area, where we recently partnered with local temples to offer mobility workshops for seniors. My flexibility extends to accommodating Thai work rhythms—early morning sessions before Bangkok’s traffic peaks and willingness to learn from senior therapists’ approaches during afternoon clinics.</w:t>
      </w:r>
    </w:p>
    <w:p>
      <w:pPr>
        <w:pStyle w:val="BodyText"/>
      </w:pPr>
      <w:r>
        <w:t xml:space="preserve">Furthermore, I recognize that as a foreign intern in Thailand Bangkok, I must embody humility and respect. I have familiarized myself with Thai healthcare regulations through the Ministry of Public Health’s guidelines for international trainees. I will adhere strictly to patient confidentiality protocols (*“Nai Thong”* is strictly confidential) and seek guidance before initiating any treatment plans. My goal is not to impose foreign methodologies but to absorb your clinic’s unique clinical wisdom, such as integrating mindfulness practices from Thai Buddhist traditions into pain management strategies—a practice I’ve observed increasing patient satisfaction in Bangkok facilities.</w:t>
      </w:r>
    </w:p>
    <w:p>
      <w:pPr>
        <w:pStyle w:val="BodyText"/>
      </w:pPr>
      <w:r>
        <w:t xml:space="preserve">I am confident that my academic diligence, cultural preparedness, and passion for Thailand’s healthcare evolution make me an ideal candidate for this Physiotherapist internship. The prospect of contributing to Baan Thai Wellness Clinic’s work while learning from Bangkok’s premier physiotherapy professionals fills me with immense excitement. I have attached my resume detailing my clinical experiences and language proficiency, along with a letter of recommendation from my university’s physiotherapy department head.</w:t>
      </w:r>
    </w:p>
    <w:p>
      <w:pPr>
        <w:pStyle w:val="BodyText"/>
      </w:pPr>
      <w:r>
        <w:t xml:space="preserve">Thank you for considering my application for this vital</w:t>
      </w:r>
      <w:r>
        <w:t xml:space="preserve"> </w:t>
      </w:r>
      <w:r>
        <w:rPr>
          <w:bCs/>
          <w:b/>
        </w:rPr>
        <w:t xml:space="preserve">Internship Application Letter</w:t>
      </w:r>
      <w:r>
        <w:t xml:space="preserve">. I eagerly await the opportunity to discuss how my background in evidence-based physiotherapy and dedication to serving Thailand Bangkok’s communities can support your clinic’s mission. I am available at your convenience for an interview via Zoom or in person at your office near Nana BTS Station.</w:t>
      </w:r>
    </w:p>
    <w:p>
      <w:pPr>
        <w:pStyle w:val="BodyText"/>
      </w:pPr>
      <w:r>
        <w:t xml:space="preserve">Respectfully yours,</w:t>
      </w:r>
    </w:p>
    <w:p>
      <w:pPr>
        <w:pStyle w:val="BodyText"/>
      </w:pPr>
      <w:r>
        <w:t xml:space="preserve">[Your Full Name]</w:t>
      </w:r>
    </w:p>
    <w:p>
      <w:pPr>
        <w:pStyle w:val="BodyText"/>
      </w:pPr>
      <w:r>
        <w:rPr>
          <w:bCs/>
          <w:b/>
        </w:rPr>
        <w:t xml:space="preserve">Key Integration of Required Terms:</w:t>
      </w:r>
    </w:p>
    <w:p>
      <w:pPr>
        <w:numPr>
          <w:ilvl w:val="0"/>
          <w:numId w:val="1001"/>
        </w:numPr>
        <w:pStyle w:val="Compact"/>
      </w:pPr>
      <w:r>
        <w:rPr>
          <w:iCs/>
          <w:i/>
        </w:rPr>
        <w:t xml:space="preserve">Internship Application Letter</w:t>
      </w:r>
      <w:r>
        <w:t xml:space="preserve">: Central to this document’s purpose and structure, emphasizing professional intent.</w:t>
      </w:r>
    </w:p>
    <w:p>
      <w:pPr>
        <w:numPr>
          <w:ilvl w:val="0"/>
          <w:numId w:val="1001"/>
        </w:numPr>
        <w:pStyle w:val="Compact"/>
      </w:pPr>
      <w:r>
        <w:rPr>
          <w:iCs/>
          <w:i/>
        </w:rPr>
        <w:t xml:space="preserve">Physiotherapist</w:t>
      </w:r>
      <w:r>
        <w:t xml:space="preserve">: Highlighted through clinical competencies, Thai-specific practice adaptations, and professional goals.</w:t>
      </w:r>
    </w:p>
    <w:p>
      <w:pPr>
        <w:numPr>
          <w:ilvl w:val="0"/>
          <w:numId w:val="1001"/>
        </w:numPr>
        <w:pStyle w:val="Compact"/>
      </w:pPr>
      <w:r>
        <w:rPr>
          <w:iCs/>
          <w:i/>
        </w:rPr>
        <w:t xml:space="preserve">Thailand Bangkok</w:t>
      </w:r>
      <w:r>
        <w:t xml:space="preserve">: Woven into cultural context, geographic relevance (neighborhoods/transport), healthcare challenges, and clinic location specifi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hysiotherapist, Bangkok Thailand</dc:title>
  <dc:creator/>
  <dc:language>en</dc:language>
  <cp:keywords/>
  <dcterms:created xsi:type="dcterms:W3CDTF">2026-07-21T13:40:17Z</dcterms:created>
  <dcterms:modified xsi:type="dcterms:W3CDTF">2026-07-21T13:40:17Z</dcterms:modified>
</cp:coreProperties>
</file>

<file path=docProps/custom.xml><?xml version="1.0" encoding="utf-8"?>
<Properties xmlns="http://schemas.openxmlformats.org/officeDocument/2006/custom-properties" xmlns:vt="http://schemas.openxmlformats.org/officeDocument/2006/docPropsVTypes"/>
</file>